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22E8EE3D" w:rsidR="00C86817" w:rsidRPr="00BD2C11" w:rsidRDefault="00C371FE"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4480" behindDoc="0" locked="0" layoutInCell="1" allowOverlap="1" wp14:anchorId="5D086131" wp14:editId="34CEB89D">
            <wp:simplePos x="0" y="0"/>
            <wp:positionH relativeFrom="column">
              <wp:posOffset>1790700</wp:posOffset>
            </wp:positionH>
            <wp:positionV relativeFrom="paragraph">
              <wp:posOffset>-16065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0F176C" w:rsidRPr="00BD2C11">
        <w:rPr>
          <w:b/>
          <w:noProof/>
          <w:lang w:eastAsia="tr-TR"/>
        </w:rPr>
        <mc:AlternateContent>
          <mc:Choice Requires="wps">
            <w:drawing>
              <wp:anchor distT="0" distB="0" distL="114300" distR="114300" simplePos="0" relativeHeight="251713536" behindDoc="0" locked="0" layoutInCell="1" allowOverlap="0" wp14:anchorId="741DE7C0" wp14:editId="56520078">
                <wp:simplePos x="0" y="0"/>
                <wp:positionH relativeFrom="margin">
                  <wp:align>center</wp:align>
                </wp:positionH>
                <wp:positionV relativeFrom="page">
                  <wp:posOffset>1600200</wp:posOffset>
                </wp:positionV>
                <wp:extent cx="5400000" cy="1425600"/>
                <wp:effectExtent l="0" t="0" r="10795" b="1524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0;margin-top:126pt;width:425.2pt;height:112.2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" o:allowoverlap="f" filled="f" stroked="f">
                <v:textbox style="mso-fit-shape-to-text:t" inset="0,0,0,0">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v:textbox>
                <w10:wrap anchorx="margin"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3CF59908">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4E9596C3" w:rsidR="008C6A1A" w:rsidRPr="00BD2C11" w:rsidRDefault="008C6A1A" w:rsidP="00C50D74">
      <w:pPr>
        <w:spacing w:after="0" w:line="276" w:lineRule="auto"/>
        <w:rPr>
          <w:rFonts w:ascii="Times New Roman" w:hAnsi="Times New Roman"/>
          <w:b/>
          <w:szCs w:val="24"/>
        </w:rPr>
      </w:pPr>
    </w:p>
    <w:p w14:paraId="534D7367" w14:textId="67EB0957" w:rsidR="009E247C" w:rsidRPr="00BD2C11" w:rsidRDefault="000F176C">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ED23EA0">
                <wp:simplePos x="0" y="0"/>
                <wp:positionH relativeFrom="margin">
                  <wp:align>left</wp:align>
                </wp:positionH>
                <wp:positionV relativeFrom="page">
                  <wp:posOffset>972312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0;margin-top:765.6pt;width:425.2pt;height:27.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71FB1952">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6CAE45BB"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B1C22BD">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6678862F">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480FDA38" w:rsidR="00D923E8" w:rsidRPr="00D923E8" w:rsidRDefault="00043BBF"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4B5FFAE" w:rsidR="00D923E8" w:rsidRPr="00D923E8" w:rsidRDefault="000F176C"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14D820B">
                <wp:simplePos x="0" y="0"/>
                <wp:positionH relativeFrom="page">
                  <wp:posOffset>1349375</wp:posOffset>
                </wp:positionH>
                <wp:positionV relativeFrom="page">
                  <wp:posOffset>98602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6.25pt;margin-top:776.4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v:textbox>
                <w10:wrap anchorx="page" anchory="page"/>
              </v:shape>
            </w:pict>
          </mc:Fallback>
        </mc:AlternateContent>
      </w:r>
      <w:r w:rsidR="00D923E8">
        <w:rPr>
          <w:rFonts w:ascii="Times New Roman" w:eastAsia="Times New Roman" w:hAnsi="Times New Roman"/>
          <w:sz w:val="28"/>
          <w:szCs w:val="28"/>
        </w:rPr>
        <w:tab/>
      </w:r>
    </w:p>
    <w:p w14:paraId="1DEFED0C" w14:textId="77777777" w:rsidR="0090379A" w:rsidRPr="00BD2C11" w:rsidRDefault="0090379A" w:rsidP="0090379A">
      <w:pPr>
        <w:pStyle w:val="DierBalk"/>
      </w:pPr>
      <w:bookmarkStart w:id="0" w:name="_Toc137304071"/>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44"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45"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Pr="00BD2C11">
        <w:t>KABUL VE ONAY</w:t>
      </w:r>
      <w:bookmarkEnd w:id="0"/>
    </w:p>
    <w:p w14:paraId="1865A6D9" w14:textId="64FE1E9C" w:rsidR="0090379A" w:rsidRDefault="0090379A" w:rsidP="00B3172A">
      <w:pPr>
        <w:spacing w:before="0" w:after="0" w:line="259" w:lineRule="auto"/>
      </w:pPr>
      <w:r w:rsidRPr="00BD2C11">
        <w:t>Adı SOYADI tarafından hazırlanan “Tez Başlığı” başlıklı bu çalışma, 01 Ocak 20</w:t>
      </w:r>
      <w:r>
        <w:t xml:space="preserve">21 </w:t>
      </w:r>
      <w:r w:rsidRPr="00BD2C11">
        <w:t>tarihinde yapılan savunma sınavı sonucunda başarılı bulunarak jürimiz tarafından Yüksek Lisans Tezi olarak kabul edilmiştir.</w:t>
      </w:r>
    </w:p>
    <w:p w14:paraId="0EBEA33C" w14:textId="5A1A77D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25059270" w:rsidR="0090379A" w:rsidRPr="00BD2C11" w:rsidRDefault="00D12DA8" w:rsidP="0090379A">
                            <w:pPr>
                              <w:tabs>
                                <w:tab w:val="left" w:pos="1418"/>
                              </w:tabs>
                              <w:spacing w:before="0" w:after="0" w:line="240" w:lineRule="auto"/>
                              <w:rPr>
                                <w:b/>
                                <w:color w:val="000000" w:themeColor="text1"/>
                              </w:rPr>
                            </w:pPr>
                            <w:r>
                              <w:rPr>
                                <w:b/>
                                <w:color w:val="000000" w:themeColor="text1"/>
                              </w:rPr>
                              <w:t xml:space="preserve">Doç. Dr. </w:t>
                            </w:r>
                            <w:r w:rsidR="006452C1">
                              <w:rPr>
                                <w:b/>
                                <w:color w:val="000000" w:themeColor="text1"/>
                              </w:rPr>
                              <w:t>Ali ÖZCAN</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46"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" o:allowoverlap="f" filled="f" strokecolor="white">
                <v:textbox style="mso-fit-shape-to-text:t" inset="0,0,0,0">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25059270" w:rsidR="0090379A" w:rsidRPr="00BD2C11" w:rsidRDefault="00D12DA8" w:rsidP="0090379A">
                      <w:pPr>
                        <w:tabs>
                          <w:tab w:val="left" w:pos="1418"/>
                        </w:tabs>
                        <w:spacing w:before="0" w:after="0" w:line="240" w:lineRule="auto"/>
                        <w:rPr>
                          <w:b/>
                          <w:color w:val="000000" w:themeColor="text1"/>
                        </w:rPr>
                      </w:pPr>
                      <w:r>
                        <w:rPr>
                          <w:b/>
                          <w:color w:val="000000" w:themeColor="text1"/>
                        </w:rPr>
                        <w:t xml:space="preserve">Doç. Dr. </w:t>
                      </w:r>
                      <w:r w:rsidR="006452C1">
                        <w:rPr>
                          <w:b/>
                          <w:color w:val="000000" w:themeColor="text1"/>
                        </w:rPr>
                        <w:t>Ali ÖZCAN</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47"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48"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tlr0FC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Pr>
          <w:lang w:eastAsia="tr-TR"/>
        </w:rPr>
        <w:br w:type="page"/>
      </w:r>
    </w:p>
    <w:p w14:paraId="39B32F6D" w14:textId="77777777" w:rsidR="00C22AF4" w:rsidRPr="00BD2C11" w:rsidRDefault="00192A52" w:rsidP="00D168F6">
      <w:pPr>
        <w:pStyle w:val="DierBalk"/>
      </w:pPr>
      <w:bookmarkStart w:id="1" w:name="_Toc11619277"/>
      <w:bookmarkStart w:id="2" w:name="_Toc11794932"/>
      <w:bookmarkStart w:id="3"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2FA61DDC" w14:textId="1B1BB9FA" w:rsidR="0032006C" w:rsidRPr="00686CE9" w:rsidRDefault="00E07440" w:rsidP="000F176C">
      <w:pPr>
        <w:spacing w:line="240" w:lineRule="auto"/>
        <w:rPr>
          <w:rFonts w:eastAsia="Calibri"/>
        </w:rPr>
      </w:pPr>
      <w:r w:rsidRPr="00E07440">
        <w:rPr>
          <w:rFonts w:eastAsia="Calibri"/>
        </w:rPr>
        <w:t>Bu tezin yazılmasında bilimsel ahlak kurallarına uyulduğunu, başkalarının eserlerinden yararlanılması durumunda bilimsel normlara uygu</w:t>
      </w:r>
      <w:r w:rsidR="00E74C4B">
        <w:rPr>
          <w:rFonts w:eastAsia="Calibri"/>
        </w:rPr>
        <w:t>n</w:t>
      </w:r>
      <w:r w:rsidRPr="00E07440">
        <w:rPr>
          <w:rFonts w:eastAsia="Calibri"/>
        </w:rPr>
        <w:t xml:space="preserve">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A06CF1"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0384" behindDoc="0" locked="0" layoutInCell="1" allowOverlap="1" wp14:anchorId="10EC3D76" wp14:editId="11BA7302">
                <wp:simplePos x="0" y="0"/>
                <wp:positionH relativeFrom="page">
                  <wp:align>left</wp:align>
                </wp:positionH>
                <wp:positionV relativeFrom="paragraph">
                  <wp:posOffset>-516255</wp:posOffset>
                </wp:positionV>
                <wp:extent cx="4892040" cy="220980"/>
                <wp:effectExtent l="0" t="0" r="22860" b="26670"/>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220980"/>
                        </a:xfrm>
                        <a:prstGeom prst="rect">
                          <a:avLst/>
                        </a:prstGeom>
                        <a:solidFill>
                          <a:srgbClr val="C00000"/>
                        </a:solidFill>
                        <a:ln w="9525">
                          <a:solidFill>
                            <a:srgbClr val="000000"/>
                          </a:solidFill>
                          <a:miter lim="800000"/>
                          <a:headEnd/>
                          <a:tailEnd/>
                        </a:ln>
                      </wps:spPr>
                      <wps:txb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C3D76" id="_x0000_s1051" type="#_x0000_t202" style="position:absolute;left:0;text-align:left;margin-left:0;margin-top:-40.65pt;width:385.2pt;height:17.4pt;z-index:251920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" fillcolor="#c00000">
                <v:textbo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0DB96606">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2"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028DF5CF"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6BF0DFD5"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5D4D27BC"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3B45E661" w:rsidR="00686CE9" w:rsidRPr="006D2A52" w:rsidRDefault="000C0D57"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r w:rsidR="006452C1">
              <w:rPr>
                <w:rFonts w:ascii="Times New Roman" w:hAnsi="Times New Roman"/>
                <w:bCs/>
                <w:sz w:val="20"/>
                <w:szCs w:val="20"/>
              </w:rPr>
              <w:t xml:space="preserve"> yazılmalıdır</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07C6CC96"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52E8E3D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2BD835E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2FEE64B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5CC39DE3" w:rsidR="00686CE9" w:rsidRPr="0003629A"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0624CCD3"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6781D299"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6F7A2D8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4EB6C05"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16BC9E7"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3C093FF3"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384219F" w14:textId="77777777" w:rsidR="006452C1"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2F507100" w14:textId="1F0A8AFC" w:rsidR="002C2BA5" w:rsidRPr="002C2BA5"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r>
      <w:bookmarkEnd w:id="4"/>
    </w:tbl>
    <w:p w14:paraId="0284AAD3" w14:textId="0A5A8C14"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5CD7F25B"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2B7FAF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51F5A9C4"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590599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A06CF1">
        <w:trPr>
          <w:trHeight w:val="273"/>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76BEC64C"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426A4930" w14:textId="77777777" w:rsid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5D969016" w:rsidR="006452C1" w:rsidRPr="002C2BA5" w:rsidRDefault="006452C1"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42CB34CC"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05FE7822"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75DAD05"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F176C">
              <w:rPr>
                <w:rFonts w:ascii="Times New Roman" w:hAnsi="Times New Roman"/>
                <w:b w:val="0"/>
                <w:bCs w:val="0"/>
                <w:sz w:val="20"/>
                <w:szCs w:val="20"/>
              </w:rPr>
              <w:t>Künyesi</w:t>
            </w:r>
          </w:p>
        </w:tc>
        <w:tc>
          <w:tcPr>
            <w:tcW w:w="5665" w:type="dxa"/>
            <w:gridSpan w:val="2"/>
            <w:vAlign w:val="center"/>
          </w:tcPr>
          <w:p w14:paraId="4E4BE5CF" w14:textId="7A834138" w:rsidR="002C2BA5" w:rsidRPr="006D2A52" w:rsidRDefault="00C371FE"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sz w:val="20"/>
                <w:szCs w:val="20"/>
              </w:rPr>
              <w:t>Yayın künyesi yazılmalıdır</w:t>
            </w: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60C135E3" w14:textId="77777777" w:rsidR="006452C1"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420F447C" w14:textId="6F3D2B84" w:rsidR="00E8500A" w:rsidRPr="002C2BA5"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Berkay ÇOBAN</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5450A7BD" w:rsidR="00F75B9F" w:rsidRPr="00BD2C11" w:rsidRDefault="00201C9C"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8336" behindDoc="0" locked="0" layoutInCell="1" allowOverlap="1" wp14:anchorId="252EF857" wp14:editId="071938AB">
                <wp:simplePos x="0" y="0"/>
                <wp:positionH relativeFrom="page">
                  <wp:align>left</wp:align>
                </wp:positionH>
                <wp:positionV relativeFrom="paragraph">
                  <wp:posOffset>7239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EF857" id="_x0000_s1053" type="#_x0000_t202" style="position:absolute;left:0;text-align:left;margin-left:0;margin-top:5.7pt;width:594pt;height:56.4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" fillcolor="#c00000">
                <v:textbo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v:textbox>
                <w10:wrap anchorx="page"/>
              </v:shape>
            </w:pict>
          </mc:Fallback>
        </mc:AlternateContent>
      </w:r>
    </w:p>
    <w:p w14:paraId="17CA6F26" w14:textId="146F7D0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4"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NdzpHy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77777777" w:rsidR="0032006C" w:rsidRPr="00BD2C11" w:rsidRDefault="0082517F" w:rsidP="00967FEA">
      <w:pPr>
        <w:pStyle w:val="DierBalk"/>
      </w:pPr>
      <w:bookmarkStart w:id="5" w:name="_Toc11619278"/>
      <w:bookmarkStart w:id="6" w:name="_Toc11794933"/>
      <w:bookmarkStart w:id="7"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5"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0D76861D"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ay, yıl biçiminde tarih</w:t>
      </w:r>
      <w:r w:rsidR="00043BBF">
        <w:t xml:space="preserve"> ve ö</w:t>
      </w:r>
      <w:r w:rsidR="00F34B6F" w:rsidRPr="00BD2C11">
        <w:t xml:space="preserve">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48CE5F14" w14:textId="77777777" w:rsidR="00043BBF" w:rsidRDefault="00043BBF" w:rsidP="00043BBF">
      <w:pPr>
        <w:jc w:val="right"/>
      </w:pPr>
      <w:r w:rsidRPr="00BD2C11">
        <w:t xml:space="preserve">Adı SOYADI </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46E00AEB" w:rsidR="00A92379" w:rsidRPr="00BD2C11" w:rsidRDefault="00A92379" w:rsidP="00F83111"/>
    <w:p w14:paraId="0C40F8A8" w14:textId="6D78C05D" w:rsidR="00C86817" w:rsidRPr="00BD2C11" w:rsidRDefault="00043BBF" w:rsidP="00A9237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8" w:name="_Toc11619279"/>
      <w:bookmarkStart w:id="9" w:name="_Toc11794934"/>
      <w:bookmarkStart w:id="10"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6"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1B91CFFD" w:rsidR="003463DA" w:rsidRPr="00BD2C11" w:rsidRDefault="0076078D" w:rsidP="00FE13E8">
      <w:pPr>
        <w:spacing w:before="0" w:after="0"/>
        <w:jc w:val="center"/>
      </w:pPr>
      <w:r w:rsidRPr="00BD2C11">
        <w:t>Yüksek Lisans</w:t>
      </w:r>
      <w:r w:rsidR="00DF585F" w:rsidRPr="00BD2C11">
        <w:t xml:space="preserve"> </w:t>
      </w:r>
      <w:r w:rsidR="00F55E2E">
        <w:t>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1DB8891D"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p w14:paraId="209C0237" w14:textId="77777777" w:rsidR="00CB23E7" w:rsidRPr="00BD2C11" w:rsidRDefault="00CB23E7" w:rsidP="00967FEA">
      <w:pPr>
        <w:pStyle w:val="DierBalk"/>
      </w:pPr>
      <w:bookmarkStart w:id="11" w:name="_Toc11619280"/>
      <w:bookmarkStart w:id="12" w:name="_Toc11794935"/>
      <w:bookmarkStart w:id="13"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7"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1"/>
      <w:bookmarkEnd w:id="12"/>
      <w:bookmarkEnd w:id="13"/>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1C5FBA0E" w:rsidR="003463DA" w:rsidRPr="00BD2C11" w:rsidRDefault="00351F84" w:rsidP="00FE13E8">
      <w:pPr>
        <w:spacing w:before="0" w:after="0"/>
        <w:jc w:val="center"/>
      </w:pPr>
      <w:proofErr w:type="spellStart"/>
      <w:r w:rsidRPr="00BD2C11">
        <w:t>Master’s</w:t>
      </w:r>
      <w:proofErr w:type="spellEnd"/>
      <w:r w:rsidR="007C44E1" w:rsidRPr="00BD2C11">
        <w:t xml:space="preserve"> </w:t>
      </w:r>
      <w:proofErr w:type="spellStart"/>
      <w:r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67903047"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50573C20" w:rsidR="0096239D" w:rsidRDefault="001D4441" w:rsidP="007C44E1">
      <w:pPr>
        <w:pStyle w:val="DierBalk"/>
        <w:rPr>
          <w:noProof/>
        </w:rPr>
      </w:pPr>
      <w:bookmarkStart w:id="14" w:name="_Toc11619281"/>
      <w:bookmarkStart w:id="15" w:name="_Toc11794936"/>
      <w:bookmarkStart w:id="16" w:name="_Toc137304078"/>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8"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FS/0v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4"/>
      <w:bookmarkEnd w:id="15"/>
      <w:bookmarkEnd w:id="16"/>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0A5904DC" w:rsidR="0096239D" w:rsidRDefault="007C5763">
      <w:pPr>
        <w:pStyle w:val="T1"/>
        <w:rPr>
          <w:rFonts w:eastAsiaTheme="minorEastAsia" w:cstheme="minorBidi"/>
          <w:kern w:val="2"/>
          <w:sz w:val="22"/>
          <w:lang w:eastAsia="tr-TR"/>
          <w14:ligatures w14:val="standardContextual"/>
        </w:rPr>
      </w:pPr>
      <w:r>
        <w:t>ETİK BEYAN</w:t>
      </w:r>
      <w:hyperlink w:anchor="_Toc137304071" w:history="1">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3E524EA" w:rsidR="0096239D" w:rsidRDefault="007C5763">
      <w:pPr>
        <w:pStyle w:val="T1"/>
        <w:rPr>
          <w:rFonts w:eastAsiaTheme="minorEastAsia" w:cstheme="minorBidi"/>
          <w:kern w:val="2"/>
          <w:sz w:val="22"/>
          <w:lang w:eastAsia="tr-TR"/>
          <w14:ligatures w14:val="standardContextual"/>
        </w:rPr>
      </w:pPr>
      <w:r>
        <w:t>SAVUNMA ÖNCESİ ONAYLAR</w:t>
      </w:r>
      <w:hyperlink w:anchor="_Toc137304072" w:history="1">
        <w:r w:rsidR="00D716AF">
          <w:rPr>
            <w:rStyle w:val="Kpr"/>
          </w:rPr>
          <w:t>…</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546845AF"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7" w:name="_Hlk11338884"/>
                            <w:r w:rsidRPr="00BD2C11">
                              <w:rPr>
                                <w:rFonts w:ascii="Times New Roman" w:hAnsi="Times New Roman"/>
                                <w:bCs/>
                                <w:i/>
                                <w:iCs/>
                              </w:rPr>
                              <w:t>ile yazılmalı, paragraf aralığı önce ve sonra 6 punto olmalıdır.</w:t>
                            </w:r>
                            <w:bookmarkEnd w:id="1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9"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KvKA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byis1nEjHzXhj8i486MisYNRKM17jclPaq5ov7XAZyg&#10;RH3SOLWb6Xwe5Z+c+eK6QMddRurLCGiGUBVlwVEyOpuQliYxau9wvjuZmH+u5VQ16jQN5LRTcREu&#10;/XTrefPXf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BVTvKv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v:textbox>
                <w10:wrap anchorx="margin" anchory="margin"/>
              </v:shape>
            </w:pict>
          </mc:Fallback>
        </mc:AlternateContent>
      </w:r>
      <w:r w:rsidR="007C5763">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66F9545A" w:rsidR="0096239D" w:rsidRDefault="007C5763">
      <w:pPr>
        <w:pStyle w:val="T1"/>
        <w:rPr>
          <w:rFonts w:eastAsiaTheme="minorEastAsia" w:cstheme="minorBidi"/>
          <w:kern w:val="2"/>
          <w:sz w:val="22"/>
          <w:lang w:eastAsia="tr-TR"/>
          <w14:ligatures w14:val="standardContextual"/>
        </w:rPr>
      </w:pPr>
      <w:hyperlink w:anchor="_Toc137304074" w:history="1">
        <w:r>
          <w:rPr>
            <w:rStyle w:val="Kpr"/>
          </w:rPr>
          <w:t>ÖZET</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6C507046" w:rsidR="0096239D" w:rsidRDefault="007C5763">
      <w:pPr>
        <w:pStyle w:val="T1"/>
        <w:rPr>
          <w:rFonts w:eastAsiaTheme="minorEastAsia" w:cstheme="minorBidi"/>
          <w:kern w:val="2"/>
          <w:sz w:val="22"/>
          <w:lang w:eastAsia="tr-TR"/>
          <w14:ligatures w14:val="standardContextual"/>
        </w:rPr>
      </w:pPr>
      <w:hyperlink w:anchor="_Toc137304075" w:history="1">
        <w:r>
          <w:rPr>
            <w:rStyle w:val="Kpr"/>
          </w:rPr>
          <w:t>ABSTRACT</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w:t>
        </w:r>
        <w:r w:rsidR="0096239D">
          <w:rPr>
            <w:webHidden/>
          </w:rPr>
          <w:fldChar w:fldCharType="end"/>
        </w:r>
      </w:hyperlink>
    </w:p>
    <w:p w14:paraId="79645942" w14:textId="49E54308" w:rsidR="0096239D" w:rsidRDefault="007C5763">
      <w:pPr>
        <w:pStyle w:val="T1"/>
        <w:rPr>
          <w:rFonts w:eastAsiaTheme="minorEastAsia" w:cstheme="minorBidi"/>
          <w:kern w:val="2"/>
          <w:sz w:val="22"/>
          <w:lang w:eastAsia="tr-TR"/>
          <w14:ligatures w14:val="standardContextual"/>
        </w:rPr>
      </w:pPr>
      <w:hyperlink w:anchor="_Toc137304076" w:history="1">
        <w:r>
          <w:rPr>
            <w:rStyle w:val="Kpr"/>
          </w:rPr>
          <w:t>İÇİNDEKİLER</w:t>
        </w:r>
        <w:r w:rsidR="0096239D">
          <w:rPr>
            <w:webHidden/>
          </w:rPr>
          <w:tab/>
        </w:r>
        <w:r>
          <w:rPr>
            <w:webHidden/>
          </w:rPr>
          <w:t>v</w:t>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1CCE90A8" w:rsidR="0096239D" w:rsidRDefault="007C5763">
      <w:pPr>
        <w:pStyle w:val="T1"/>
        <w:rPr>
          <w:rFonts w:eastAsiaTheme="minorEastAsia" w:cstheme="minorBidi"/>
          <w:kern w:val="2"/>
          <w:sz w:val="22"/>
          <w:lang w:eastAsia="tr-TR"/>
          <w14:ligatures w14:val="standardContextual"/>
        </w:rPr>
      </w:pPr>
      <w:hyperlink w:anchor="_Toc137304077" w:history="1">
        <w:r>
          <w:rPr>
            <w:rStyle w:val="Kpr"/>
          </w:rPr>
          <w:t>TABLOLAR DİZİNİ</w:t>
        </w:r>
        <w:r w:rsidR="0096239D">
          <w:rPr>
            <w:webHidden/>
          </w:rPr>
          <w:tab/>
        </w:r>
        <w:r>
          <w:rPr>
            <w:webHidden/>
          </w:rPr>
          <w:t>vi</w:t>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w:t>
        </w:r>
        <w:r w:rsidR="0096239D">
          <w:rPr>
            <w:webHidden/>
          </w:rPr>
          <w:fldChar w:fldCharType="end"/>
        </w:r>
      </w:hyperlink>
    </w:p>
    <w:p w14:paraId="2356FB7F" w14:textId="5FE2C8E7" w:rsidR="0096239D" w:rsidRDefault="007C5763">
      <w:pPr>
        <w:pStyle w:val="T1"/>
        <w:rPr>
          <w:rFonts w:eastAsiaTheme="minorEastAsia" w:cstheme="minorBidi"/>
          <w:kern w:val="2"/>
          <w:sz w:val="22"/>
          <w:lang w:eastAsia="tr-TR"/>
          <w14:ligatures w14:val="standardContextual"/>
        </w:rPr>
      </w:pPr>
      <w:hyperlink w:anchor="_Toc137304078" w:history="1">
        <w:r>
          <w:rPr>
            <w:rStyle w:val="Kpr"/>
          </w:rPr>
          <w:t>ŞEKİLLER DİZİNİ</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w:t>
        </w:r>
        <w:r>
          <w:rPr>
            <w:webHidden/>
          </w:rPr>
          <w:t>x</w:t>
        </w:r>
        <w:r w:rsidR="0096239D">
          <w:rPr>
            <w:webHidden/>
          </w:rPr>
          <w:fldChar w:fldCharType="end"/>
        </w:r>
      </w:hyperlink>
    </w:p>
    <w:p w14:paraId="5AFAFD6B" w14:textId="3069BF4E" w:rsidR="0096239D" w:rsidRDefault="007C5763">
      <w:pPr>
        <w:pStyle w:val="T1"/>
        <w:rPr>
          <w:rFonts w:eastAsiaTheme="minorEastAsia" w:cstheme="minorBidi"/>
          <w:kern w:val="2"/>
          <w:sz w:val="22"/>
          <w:lang w:eastAsia="tr-TR"/>
          <w14:ligatures w14:val="standardContextual"/>
        </w:rPr>
      </w:pPr>
      <w:hyperlink w:anchor="_Toc137304079" w:history="1">
        <w:r>
          <w:rPr>
            <w:rStyle w:val="Kpr"/>
          </w:rPr>
          <w:t>SİMGELER DİZİNİ</w:t>
        </w:r>
        <w:r w:rsidR="0096239D">
          <w:rPr>
            <w:webHidden/>
          </w:rPr>
          <w:tab/>
        </w:r>
        <w:r>
          <w:rPr>
            <w:webHidden/>
          </w:rPr>
          <w:t>x</w:t>
        </w:r>
      </w:hyperlink>
    </w:p>
    <w:p w14:paraId="3F397DB3" w14:textId="2BB1FDF9" w:rsidR="0096239D" w:rsidRDefault="007C5763" w:rsidP="007C5763">
      <w:pPr>
        <w:pStyle w:val="T1"/>
        <w:rPr>
          <w:rFonts w:eastAsiaTheme="minorEastAsia" w:cstheme="minorBidi"/>
          <w:kern w:val="2"/>
          <w:sz w:val="22"/>
          <w:lang w:eastAsia="tr-TR"/>
          <w14:ligatures w14:val="standardContextual"/>
        </w:rPr>
      </w:pPr>
      <w:hyperlink w:anchor="_Toc137304080" w:history="1">
        <w:r>
          <w:rPr>
            <w:rStyle w:val="Kpr"/>
          </w:rPr>
          <w:t>KISALTMALA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Pr>
            <w:webHidden/>
          </w:rPr>
          <w:t>x</w:t>
        </w:r>
        <w:r w:rsidR="0096239D">
          <w:rPr>
            <w:webHidden/>
          </w:rPr>
          <w:t>i</w:t>
        </w:r>
        <w:r w:rsidR="0096239D">
          <w:rPr>
            <w:webHidden/>
          </w:rPr>
          <w:fldChar w:fldCharType="end"/>
        </w:r>
      </w:hyperlink>
      <w:r>
        <w:rPr>
          <w:rFonts w:eastAsiaTheme="minorEastAsia" w:cstheme="minorBidi"/>
          <w:kern w:val="2"/>
          <w:sz w:val="22"/>
          <w:lang w:eastAsia="tr-TR"/>
          <w14:ligatures w14:val="standardContextual"/>
        </w:rPr>
        <w:t xml:space="preserve"> </w:t>
      </w:r>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2C039A1F" w:rsidR="0096239D" w:rsidRDefault="00A06CF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599DF3F7" w:rsidR="0096239D" w:rsidRDefault="00A06CF1">
      <w:pPr>
        <w:pStyle w:val="T1"/>
        <w:rPr>
          <w:rFonts w:eastAsiaTheme="minorEastAsia" w:cstheme="minorBidi"/>
          <w:kern w:val="2"/>
          <w:sz w:val="22"/>
          <w:lang w:eastAsia="tr-TR"/>
          <w14:ligatures w14:val="standardContextual"/>
        </w:rPr>
      </w:pPr>
      <w:hyperlink w:anchor="_Toc137304087" w:history="1">
        <w:r>
          <w:rPr>
            <w:rStyle w:val="Kpr"/>
            <w:rFonts w:eastAsia="Times New Roman"/>
          </w:rPr>
          <w:t xml:space="preserve">İKİNCİ BÖLÜM: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00AC84B8" w:rsidR="0096239D" w:rsidRDefault="00A06CF1">
      <w:pPr>
        <w:pStyle w:val="T1"/>
        <w:rPr>
          <w:rFonts w:eastAsiaTheme="minorEastAsia" w:cstheme="minorBidi"/>
          <w:kern w:val="2"/>
          <w:sz w:val="22"/>
          <w:lang w:eastAsia="tr-TR"/>
          <w14:ligatures w14:val="standardContextual"/>
        </w:rPr>
      </w:pPr>
      <w:hyperlink w:anchor="_Toc137304088" w:history="1">
        <w:r>
          <w:rPr>
            <w:rStyle w:val="Kpr"/>
            <w:rFonts w:eastAsia="Times New Roman"/>
          </w:rPr>
          <w:t xml:space="preserve">ÜÇÜNCÜ BÖLÜM: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4109A473" w:rsidR="0096239D" w:rsidRDefault="00A06CF1">
      <w:pPr>
        <w:pStyle w:val="T1"/>
        <w:rPr>
          <w:rFonts w:eastAsiaTheme="minorEastAsia" w:cstheme="minorBidi"/>
          <w:kern w:val="2"/>
          <w:sz w:val="22"/>
          <w:lang w:eastAsia="tr-TR"/>
          <w14:ligatures w14:val="standardContextual"/>
        </w:rPr>
      </w:pPr>
      <w:hyperlink w:anchor="_Toc137304089" w:history="1">
        <w:r>
          <w:rPr>
            <w:rStyle w:val="Kpr"/>
          </w:rPr>
          <w:t xml:space="preserve">DÖRDÜNCÜ BÖLÜM: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62D9824C" w:rsidR="0096239D" w:rsidRDefault="00A06CF1">
      <w:pPr>
        <w:pStyle w:val="T1"/>
        <w:rPr>
          <w:rFonts w:eastAsiaTheme="minorEastAsia" w:cstheme="minorBidi"/>
          <w:kern w:val="2"/>
          <w:sz w:val="22"/>
          <w:lang w:eastAsia="tr-TR"/>
          <w14:ligatures w14:val="standardContextual"/>
        </w:rPr>
      </w:pPr>
      <w:hyperlink w:anchor="_Toc137304090" w:history="1">
        <w:r>
          <w:rPr>
            <w:rStyle w:val="Kpr"/>
          </w:rPr>
          <w:t xml:space="preserve">BEŞİNCİ BÖLÜM: </w:t>
        </w:r>
        <w:r w:rsidR="0096239D" w:rsidRPr="00B441E9">
          <w:rPr>
            <w:rStyle w:val="Kpr"/>
          </w:rPr>
          <w:t>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1450C5D1"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12C4FE51"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19" w:name="_Toc11619282"/>
      <w:bookmarkStart w:id="20" w:name="_Toc11794937"/>
      <w:bookmarkStart w:id="21" w:name="_Toc137304079"/>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0"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hVch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9"/>
      <w:bookmarkEnd w:id="20"/>
      <w:bookmarkEnd w:id="21"/>
    </w:p>
    <w:p w14:paraId="52EE9C98" w14:textId="0BF8E877"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043BBF">
          <w:rPr>
            <w:rStyle w:val="Kpr"/>
            <w:noProof/>
          </w:rPr>
          <w:t>T</w:t>
        </w:r>
        <w:r w:rsidR="00FE4989" w:rsidRPr="004C565B">
          <w:rPr>
            <w:rStyle w:val="Kpr"/>
            <w:noProof/>
          </w:rPr>
          <w:t xml:space="preserve">ablo </w:t>
        </w:r>
        <w:r w:rsidR="00043BBF">
          <w:rPr>
            <w:rStyle w:val="Kpr"/>
            <w:noProof/>
          </w:rPr>
          <w:t>B</w:t>
        </w:r>
        <w:r w:rsidR="00FE4989" w:rsidRPr="004C565B">
          <w:rPr>
            <w:rStyle w:val="Kpr"/>
            <w:noProof/>
          </w:rPr>
          <w:t>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1"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RiF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i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wUEYhS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2"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YQ/yz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2" w:name="_Toc11619283"/>
      <w:bookmarkStart w:id="23" w:name="_Toc11794938"/>
      <w:bookmarkStart w:id="24" w:name="_Toc137304080"/>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3"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2"/>
      <w:bookmarkEnd w:id="23"/>
      <w:bookmarkEnd w:id="24"/>
    </w:p>
    <w:p w14:paraId="45A13FD5" w14:textId="4E64EE4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043BBF">
          <w:rPr>
            <w:rStyle w:val="Kpr"/>
            <w:rFonts w:eastAsia="Times New Roman"/>
            <w:noProof/>
          </w:rPr>
          <w:t>Ş</w:t>
        </w:r>
        <w:r w:rsidR="00FE4989" w:rsidRPr="009C0D8A">
          <w:rPr>
            <w:rStyle w:val="Kpr"/>
            <w:rFonts w:eastAsia="Times New Roman"/>
            <w:noProof/>
          </w:rPr>
          <w:t xml:space="preserve">ekil </w:t>
        </w:r>
        <w:r w:rsidR="00043BBF">
          <w:rPr>
            <w:rStyle w:val="Kpr"/>
            <w:rFonts w:eastAsia="Times New Roman"/>
            <w:noProof/>
          </w:rPr>
          <w:t>B</w:t>
        </w:r>
        <w:r w:rsidR="00FE4989" w:rsidRPr="009C0D8A">
          <w:rPr>
            <w:rStyle w:val="Kpr"/>
            <w:rFonts w:eastAsia="Times New Roman"/>
            <w:noProof/>
          </w:rPr>
          <w:t>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4"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MQ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y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C0JDEC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5"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yj+S0C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5" w:name="_Toc11619284"/>
      <w:bookmarkStart w:id="26" w:name="_Toc11794939"/>
      <w:bookmarkStart w:id="27" w:name="_Toc137304081"/>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6"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5"/>
      <w:bookmarkEnd w:id="26"/>
      <w:r w:rsidR="0035585E">
        <w:t xml:space="preserve"> DİZİNİ</w:t>
      </w:r>
      <w:bookmarkEnd w:id="27"/>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7"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kuh7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28" w:name="_Toc11619285"/>
      <w:bookmarkStart w:id="29" w:name="_Toc11794940"/>
      <w:bookmarkStart w:id="30" w:name="_Toc137304082"/>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8"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8"/>
      <w:bookmarkEnd w:id="29"/>
      <w:r w:rsidR="0035585E">
        <w:t xml:space="preserve"> DİZİNİ</w:t>
      </w:r>
      <w:bookmarkEnd w:id="30"/>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9"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3oWAQS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01CB955A" w:rsidR="00DF72DD" w:rsidRPr="00BD2C11" w:rsidRDefault="008A0773" w:rsidP="0096239D">
      <w:pPr>
        <w:pStyle w:val="Balk1"/>
        <w:numPr>
          <w:ilvl w:val="0"/>
          <w:numId w:val="0"/>
        </w:numPr>
      </w:pPr>
      <w:bookmarkStart w:id="31" w:name="_Toc11619286"/>
      <w:bookmarkStart w:id="32" w:name="_Toc11794941"/>
      <w:bookmarkStart w:id="33" w:name="_Toc137304083"/>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0"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1"/>
      <w:bookmarkEnd w:id="32"/>
      <w:bookmarkEnd w:id="33"/>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4D688C94" w:rsidR="00FD0025" w:rsidRDefault="00FD0025" w:rsidP="00EC0FD7">
      <w:pPr>
        <w:pStyle w:val="Paragraf"/>
      </w:pPr>
      <w:r w:rsidRPr="00FD0025">
        <w:t>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6D7370D1"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1"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4E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3OIm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DZN24E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4B2501">
        <w:rPr>
          <w:highlight w:val="yellow"/>
        </w:rPr>
        <w:t xml:space="preserve">Yüksek lisans tezlerinin en az 8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p w14:paraId="67A6CD39" w14:textId="3F75BA08" w:rsidR="00D80676" w:rsidRPr="00BD2C11" w:rsidRDefault="008A0773" w:rsidP="008E15FB">
      <w:pPr>
        <w:pStyle w:val="Balk1"/>
        <w:numPr>
          <w:ilvl w:val="0"/>
          <w:numId w:val="0"/>
        </w:numPr>
        <w:rPr>
          <w:szCs w:val="24"/>
        </w:rPr>
      </w:pPr>
      <w:bookmarkStart w:id="34" w:name="_Toc11619287"/>
      <w:bookmarkStart w:id="35" w:name="_Toc11794942"/>
      <w:bookmarkStart w:id="36" w:name="_Toc137304084"/>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2"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4"/>
      <w:bookmarkEnd w:id="35"/>
      <w:bookmarkEnd w:id="36"/>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7" w:name="_Toc11619288"/>
      <w:bookmarkStart w:id="38" w:name="_Toc11794943"/>
      <w:bookmarkStart w:id="39" w:name="_Toc137304085"/>
      <w:r w:rsidRPr="00273B63">
        <w:t>İkinci Dereceden Başlık</w:t>
      </w:r>
      <w:bookmarkEnd w:id="37"/>
      <w:bookmarkEnd w:id="38"/>
      <w:bookmarkEnd w:id="39"/>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0" w:name="_Toc11619292"/>
      <w:bookmarkStart w:id="41" w:name="_Toc11794947"/>
      <w:bookmarkStart w:id="42" w:name="_Toc137304086"/>
      <w:r w:rsidRPr="0096239D">
        <w:rPr>
          <w:b/>
          <w:bCs/>
        </w:rPr>
        <w:t>Üçüncü Dereceden Başlık</w:t>
      </w:r>
      <w:bookmarkEnd w:id="40"/>
      <w:bookmarkEnd w:id="41"/>
      <w:bookmarkEnd w:id="42"/>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3" w:name="_Toc11619298"/>
      <w:bookmarkStart w:id="44" w:name="_Toc11794953"/>
      <w:r>
        <w:rPr>
          <w:rFonts w:eastAsia="Times New Roman"/>
        </w:rPr>
        <w:br w:type="page"/>
      </w:r>
    </w:p>
    <w:p w14:paraId="5BC1E761" w14:textId="0F6ACEC5" w:rsidR="00F97ED0" w:rsidRPr="00273B63" w:rsidRDefault="007F65F3" w:rsidP="0096239D">
      <w:pPr>
        <w:pStyle w:val="Balk1"/>
        <w:numPr>
          <w:ilvl w:val="0"/>
          <w:numId w:val="0"/>
        </w:numPr>
        <w:rPr>
          <w:rFonts w:eastAsia="Times New Roman"/>
        </w:rPr>
      </w:pPr>
      <w:bookmarkStart w:id="45" w:name="_Toc137304087"/>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3"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Ay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y0iZqS7hOpIhCMMgqYFJKMB/M1ZR2IuuP+1F6g4M58s&#10;De1uMptF9SdnNieOOcPrSHkdEVYSVMFlQM4GZx3SziRG3QONd6sT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N0pQDI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7349FC">
        <w:rPr>
          <w:rFonts w:eastAsia="Times New Roman"/>
        </w:rPr>
        <w:t xml:space="preserve">İKİNCİ BÖLÜM: </w:t>
      </w:r>
      <w:r w:rsidR="00F97ED0" w:rsidRPr="00273B63">
        <w:rPr>
          <w:rFonts w:eastAsia="Times New Roman"/>
        </w:rPr>
        <w:t>SONUÇ</w:t>
      </w:r>
      <w:bookmarkEnd w:id="43"/>
      <w:bookmarkEnd w:id="44"/>
      <w:bookmarkEnd w:id="45"/>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4"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SJiRr53IE7IuINB0biBaDTg/lDSoZor6n8fmJOU&#10;6M8Gp3Yznc2i/JMzm18X6LjLyO4ywgxHqIry4CgZnHVIS5MYtXc4361KzD/XMlaNOk0DGXcqLsKl&#10;n249b/7q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cw//q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p w14:paraId="7E2FDF83" w14:textId="1B75CBF7" w:rsidR="00F304B0" w:rsidRDefault="00431605" w:rsidP="007349FC">
      <w:pPr>
        <w:pStyle w:val="Balk1"/>
        <w:numPr>
          <w:ilvl w:val="0"/>
          <w:numId w:val="0"/>
        </w:numPr>
        <w:rPr>
          <w:rFonts w:eastAsia="Times New Roman"/>
        </w:rPr>
      </w:pPr>
      <w:bookmarkStart w:id="46" w:name="_Toc137304088"/>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5"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DK0d1Y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7349FC">
        <w:rPr>
          <w:rFonts w:eastAsia="Times New Roman"/>
        </w:rPr>
        <w:t xml:space="preserve">ÜÇÜNCÜ BÖLÜM: </w:t>
      </w:r>
      <w:r w:rsidR="00F304B0">
        <w:rPr>
          <w:rFonts w:eastAsia="Times New Roman"/>
        </w:rPr>
        <w:t>METİN İÇİ LİSTELER</w:t>
      </w:r>
      <w:bookmarkEnd w:id="46"/>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6"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Pl4Jg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95B3F9C" w:rsidR="008026D6" w:rsidRDefault="008026D6" w:rsidP="007349FC">
      <w:pPr>
        <w:pStyle w:val="Balk1"/>
        <w:numPr>
          <w:ilvl w:val="0"/>
          <w:numId w:val="0"/>
        </w:numPr>
      </w:pPr>
      <w:bookmarkStart w:id="47" w:name="_Toc137304089"/>
      <w:r w:rsidRPr="00BD2C11">
        <w:rPr>
          <w:noProof/>
        </w:rPr>
        <w:lastRenderedPageBreak/>
        <mc:AlternateContent>
          <mc:Choice Requires="wps">
            <w:drawing>
              <wp:anchor distT="45720" distB="45720" distL="114300" distR="114300" simplePos="0" relativeHeight="251744256" behindDoc="0" locked="0" layoutInCell="1" allowOverlap="0" wp14:anchorId="05CEE2A9" wp14:editId="7AC8B5A3">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7349FC">
        <w:t xml:space="preserve">DÖRDÜNCÜ BÖLÜM: </w:t>
      </w:r>
      <w:r w:rsidRPr="00BD2C11">
        <w:t>TABLOLAR</w:t>
      </w:r>
      <w:r w:rsidR="00F9043D" w:rsidRPr="00BD2C11">
        <w:t xml:space="preserve"> VE ŞEKİLLER</w:t>
      </w:r>
      <w:bookmarkEnd w:id="47"/>
    </w:p>
    <w:p w14:paraId="63D404EC" w14:textId="4F66C3B4" w:rsidR="00A00BC2" w:rsidRPr="00A00BC2" w:rsidRDefault="00A00BC2" w:rsidP="00A00BC2">
      <w:r>
        <w:t>Örnek tablo:</w:t>
      </w:r>
    </w:p>
    <w:p w14:paraId="1D041899" w14:textId="1E63165E" w:rsidR="008B47A0" w:rsidRPr="008B47A0" w:rsidRDefault="008B47A0" w:rsidP="008B47A0">
      <w:pPr>
        <w:pStyle w:val="TabloBal"/>
      </w:pPr>
      <w:bookmarkStart w:id="48" w:name="_Toc11462549"/>
      <w:bookmarkStart w:id="49" w:name="_Toc11462587"/>
      <w:bookmarkStart w:id="50" w:name="_Toc11462821"/>
      <w:bookmarkStart w:id="51" w:name="_Toc11795175"/>
      <w:bookmarkStart w:id="52" w:name="_Toc13147183"/>
      <w:r w:rsidRPr="008B47A0">
        <w:t xml:space="preserve">Örnek </w:t>
      </w:r>
      <w:r w:rsidR="0096239D" w:rsidRPr="008B47A0">
        <w:t>Tablo Başlığı</w:t>
      </w:r>
      <w:bookmarkEnd w:id="48"/>
      <w:bookmarkEnd w:id="49"/>
      <w:bookmarkEnd w:id="50"/>
      <w:bookmarkEnd w:id="51"/>
      <w:bookmarkEnd w:id="52"/>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06894634"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17D2A404"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69D72EA"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68139CD8"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23CF262"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4B6F443D"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34BF2E48"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3F2D57E">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45391986" w:rsidR="008B47A0" w:rsidRPr="0096239D" w:rsidRDefault="008B47A0" w:rsidP="008B47A0">
      <w:pPr>
        <w:pStyle w:val="ekilBal"/>
        <w:rPr>
          <w:rFonts w:eastAsia="Times New Roman"/>
        </w:rPr>
      </w:pPr>
      <w:bookmarkStart w:id="53" w:name="_Toc11462523"/>
      <w:bookmarkStart w:id="54" w:name="_Toc11462712"/>
      <w:bookmarkStart w:id="55" w:name="_Toc11462858"/>
      <w:bookmarkStart w:id="56" w:name="_Toc11795210"/>
      <w:bookmarkStart w:id="57" w:name="_Toc13147187"/>
      <w:r w:rsidRPr="0096239D">
        <w:rPr>
          <w:rFonts w:eastAsia="Times New Roman"/>
        </w:rPr>
        <w:t xml:space="preserve">Örnek </w:t>
      </w:r>
      <w:r w:rsidR="0096239D" w:rsidRPr="0096239D">
        <w:rPr>
          <w:rFonts w:eastAsia="Times New Roman"/>
        </w:rPr>
        <w:t>Şekil Başlığı</w:t>
      </w:r>
      <w:bookmarkEnd w:id="53"/>
      <w:bookmarkEnd w:id="54"/>
      <w:bookmarkEnd w:id="55"/>
      <w:bookmarkEnd w:id="56"/>
      <w:bookmarkEnd w:id="57"/>
    </w:p>
    <w:p w14:paraId="325A44C3" w14:textId="672B6E32" w:rsidR="008B47A0" w:rsidRPr="00A00BC2" w:rsidRDefault="007349FC" w:rsidP="00C408DB">
      <w:pPr>
        <w:jc w:val="center"/>
        <w:rPr>
          <w:rFonts w:ascii="Times New Roman" w:eastAsia="Times New Roman" w:hAnsi="Times New Roman"/>
          <w:noProof/>
        </w:rPr>
      </w:pPr>
      <w:r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119504F1">
                <wp:simplePos x="0" y="0"/>
                <wp:positionH relativeFrom="page">
                  <wp:align>left</wp:align>
                </wp:positionH>
                <wp:positionV relativeFrom="margin">
                  <wp:posOffset>4665345</wp:posOffset>
                </wp:positionV>
                <wp:extent cx="7543800" cy="626400"/>
                <wp:effectExtent l="0" t="0" r="1905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626400"/>
                        </a:xfrm>
                        <a:prstGeom prst="rect">
                          <a:avLst/>
                        </a:prstGeom>
                        <a:solidFill>
                          <a:srgbClr val="C00000"/>
                        </a:solidFill>
                        <a:ln w="9525">
                          <a:solidFill>
                            <a:schemeClr val="tx1"/>
                          </a:solidFill>
                          <a:prstDash val="dash"/>
                          <a:miter lim="800000"/>
                          <a:headEnd/>
                          <a:tailEnd/>
                        </a:ln>
                      </wps:spPr>
                      <wps:txbx>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0;margin-top:367.35pt;width:594pt;height:49.3pt;z-index:251840512;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" fillcolor="#c00000" strokecolor="black [3213]">
                <v:stroke dashstyle="dash"/>
                <v:textbox style="mso-fit-shape-to-text:t">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v:textbox>
                <w10:wrap anchorx="page" anchory="margin"/>
              </v:shape>
            </w:pict>
          </mc:Fallback>
        </mc:AlternateContent>
      </w:r>
      <w:r w:rsidR="008B47A0" w:rsidRPr="008B47A0">
        <w:rPr>
          <w:rFonts w:ascii="Times New Roman" w:eastAsia="Times New Roman" w:hAnsi="Times New Roman"/>
          <w:noProof/>
        </w:rPr>
        <w:t>Kaynak: Şeklin alıntılandığı kaynak</w:t>
      </w:r>
      <w:r w:rsidR="008B47A0">
        <w:rPr>
          <w:rFonts w:ascii="Times New Roman" w:hAnsi="Times New Roman"/>
          <w:b/>
          <w:szCs w:val="28"/>
        </w:rPr>
        <w:br w:type="page"/>
      </w:r>
    </w:p>
    <w:p w14:paraId="55E4F16A" w14:textId="30D439B5" w:rsidR="002210BB" w:rsidRDefault="003B2019" w:rsidP="007349FC">
      <w:pPr>
        <w:pStyle w:val="Balk1"/>
        <w:numPr>
          <w:ilvl w:val="0"/>
          <w:numId w:val="0"/>
        </w:numPr>
      </w:pPr>
      <w:bookmarkStart w:id="58"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0"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9M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81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HAir0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007349FC">
        <w:t xml:space="preserve">BEŞİNCİ BÖLÜM: </w:t>
      </w:r>
      <w:r w:rsidRPr="00BD2C11">
        <w:t>DENKLEMLER</w:t>
      </w:r>
      <w:bookmarkEnd w:id="58"/>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9"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9"/>
    </w:tbl>
    <w:p w14:paraId="31205933" w14:textId="77777777" w:rsidR="00765BC6" w:rsidRPr="0058259E" w:rsidRDefault="00765BC6" w:rsidP="0058259E">
      <w:pPr>
        <w:rPr>
          <w:rFonts w:ascii="Times New Roman" w:eastAsia="Times New Roman" w:hAnsi="Times New Roman"/>
          <w:noProof/>
        </w:rPr>
      </w:pPr>
    </w:p>
    <w:p w14:paraId="5F86B6D2" w14:textId="3F45A8BF" w:rsidR="00007338" w:rsidRPr="00BD2C11" w:rsidRDefault="00D54AF2" w:rsidP="00475BD7">
      <w:pPr>
        <w:pStyle w:val="DierBalk"/>
        <w:rPr>
          <w:szCs w:val="28"/>
        </w:rPr>
      </w:pPr>
      <w:bookmarkStart w:id="60" w:name="_Toc11619299"/>
      <w:bookmarkStart w:id="61" w:name="_Toc11794954"/>
      <w:bookmarkStart w:id="62" w:name="_Toc137304091"/>
      <w:r>
        <w:rPr>
          <w:noProof/>
        </w:rPr>
        <w:lastRenderedPageBreak/>
        <mc:AlternateContent>
          <mc:Choice Requires="wps">
            <w:drawing>
              <wp:anchor distT="45720" distB="45720" distL="114300" distR="114300" simplePos="0" relativeHeight="251922432" behindDoc="0" locked="0" layoutInCell="1" allowOverlap="1" wp14:anchorId="6E6785A5" wp14:editId="503F36B4">
                <wp:simplePos x="0" y="0"/>
                <wp:positionH relativeFrom="page">
                  <wp:align>left</wp:align>
                </wp:positionH>
                <wp:positionV relativeFrom="paragraph">
                  <wp:posOffset>-706755</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785A5" id="_x0000_s1081" type="#_x0000_t202" style="position:absolute;left:0;text-align:left;margin-left:0;margin-top:-55.65pt;width:594pt;height:37.2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" fillcolor="#c00000">
                <v:textbo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2"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AH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8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WN0A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0"/>
      <w:bookmarkEnd w:id="61"/>
      <w:bookmarkEnd w:id="62"/>
    </w:p>
    <w:p w14:paraId="666F42CE" w14:textId="65519AD5"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3"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00C30C73" w:rsidRPr="00EF33E4">
        <w:t>Alavi</w:t>
      </w:r>
      <w:proofErr w:type="spellEnd"/>
      <w:r w:rsidR="00C30C73" w:rsidRPr="00EF33E4">
        <w:t xml:space="preserve">, M. </w:t>
      </w:r>
      <w:r w:rsidR="00610AC1">
        <w:t>ve</w:t>
      </w:r>
      <w:r w:rsidR="00C30C73" w:rsidRPr="00EF33E4">
        <w:t xml:space="preserve"> </w:t>
      </w:r>
      <w:proofErr w:type="spellStart"/>
      <w:r w:rsidR="00C30C73" w:rsidRPr="00EF33E4">
        <w:t>Leidner</w:t>
      </w:r>
      <w:proofErr w:type="spellEnd"/>
      <w:r w:rsidR="00C30C73" w:rsidRPr="00EF33E4">
        <w:t xml:space="preserve">, D. E. (2001). Knowledge </w:t>
      </w:r>
      <w:proofErr w:type="spellStart"/>
      <w:r w:rsidR="00C30C73" w:rsidRPr="00EF33E4">
        <w:t>management</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knowledge</w:t>
      </w:r>
      <w:proofErr w:type="spellEnd"/>
      <w:r w:rsidR="00C30C73" w:rsidRPr="00EF33E4">
        <w:t xml:space="preserve"> </w:t>
      </w:r>
      <w:proofErr w:type="spellStart"/>
      <w:r w:rsidR="00C30C73" w:rsidRPr="00EF33E4">
        <w:t>management</w:t>
      </w:r>
      <w:proofErr w:type="spellEnd"/>
      <w:r w:rsidR="00C30C73" w:rsidRPr="00EF33E4">
        <w:t xml:space="preserve"> </w:t>
      </w:r>
      <w:proofErr w:type="spellStart"/>
      <w:r w:rsidR="00C30C73" w:rsidRPr="00EF33E4">
        <w:t>systems</w:t>
      </w:r>
      <w:proofErr w:type="spellEnd"/>
      <w:r w:rsidR="00C30C73" w:rsidRPr="00EF33E4">
        <w:t xml:space="preserve">: </w:t>
      </w:r>
      <w:proofErr w:type="spellStart"/>
      <w:r w:rsidR="00C30C73" w:rsidRPr="00EF33E4">
        <w:t>Conceptual</w:t>
      </w:r>
      <w:proofErr w:type="spellEnd"/>
      <w:r w:rsidR="00C30C73" w:rsidRPr="00EF33E4">
        <w:t xml:space="preserve"> </w:t>
      </w:r>
      <w:proofErr w:type="spellStart"/>
      <w:r w:rsidR="00C30C73" w:rsidRPr="00EF33E4">
        <w:t>foundations</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research</w:t>
      </w:r>
      <w:proofErr w:type="spellEnd"/>
      <w:r w:rsidR="00C30C73" w:rsidRPr="00EF33E4">
        <w:t xml:space="preserve"> </w:t>
      </w:r>
      <w:proofErr w:type="spellStart"/>
      <w:r w:rsidR="00C30C73" w:rsidRPr="00EF33E4">
        <w:t>issues</w:t>
      </w:r>
      <w:proofErr w:type="spellEnd"/>
      <w:r w:rsidR="00C30C73" w:rsidRPr="00EF33E4">
        <w:t xml:space="preserve">. </w:t>
      </w:r>
      <w:r w:rsidR="00610AC1">
        <w:rPr>
          <w:i/>
        </w:rPr>
        <w:t>Nişantaşı Üniversitesi Sosyal Bilimler Dergisi</w:t>
      </w:r>
      <w:r w:rsidR="00C30C73" w:rsidRPr="00EF33E4">
        <w:t xml:space="preserve">, </w:t>
      </w:r>
      <w:r w:rsidR="00C30C73" w:rsidRPr="00EF33E4">
        <w:rPr>
          <w:i/>
        </w:rPr>
        <w:t>25</w:t>
      </w:r>
      <w:r w:rsidR="00C30C73" w:rsidRPr="00EF33E4">
        <w:t>(1), 107-136</w:t>
      </w:r>
      <w:r w:rsidR="00427759" w:rsidRPr="00BD2C11">
        <w:t>.</w:t>
      </w:r>
      <w:r w:rsidR="00043BBF">
        <w:t xml:space="preserve"> </w:t>
      </w:r>
    </w:p>
    <w:p w14:paraId="2043ED73" w14:textId="7ABCD5B9" w:rsidR="00610AC1" w:rsidRDefault="00610AC1" w:rsidP="00610AC1">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4"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5"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6"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yK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Fij8xLrJ6JusOhq2kKEx33m7OOOrrg/tcenORM&#10;fzFUuZvJbBZHIBmzOYHmzF2elJcnYESDNCgiOM4GYx3S4CSi9o5qvFWJ/Essx6ipV1NBjnMVh+HS&#10;Trdepn/1B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ieSMii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02591797"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7"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610AC1">
        <w:t>ve</w:t>
      </w:r>
      <w:r w:rsidR="00832411">
        <w:t xml:space="preserve"> </w:t>
      </w:r>
      <w:proofErr w:type="spellStart"/>
      <w:r w:rsidR="00832411" w:rsidRPr="00EF33E4">
        <w:t>Leidner</w:t>
      </w:r>
      <w:proofErr w:type="spellEnd"/>
      <w:r w:rsidR="00832411"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562C57B" w14:textId="6A42603A"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8"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w:t>
      </w:r>
      <w:r w:rsidR="00610AC1">
        <w:rPr>
          <w:bCs/>
          <w:noProof/>
        </w:rPr>
        <w:t>ve</w:t>
      </w:r>
      <w:r w:rsidR="005C54D6" w:rsidRPr="005C54D6">
        <w:rPr>
          <w:bCs/>
          <w:noProof/>
        </w:rPr>
        <w:t xml:space="preserve">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569CA2D2">
                <wp:simplePos x="0" y="0"/>
                <wp:positionH relativeFrom="page">
                  <wp:align>right</wp:align>
                </wp:positionH>
                <wp:positionV relativeFrom="paragraph">
                  <wp:posOffset>2095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9" type="#_x0000_t202" style="position:absolute;left:0;text-align:left;margin-left:316.7pt;margin-top:1.65pt;width:367.9pt;height:87.3pt;z-index:251703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" fillcolor="#c00000" strokecolor="black [3213]">
                <v:stroke dashstyle="dash"/>
                <v:textbox style="mso-fit-shape-to-text:t">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229684C0" w14:textId="77777777" w:rsidR="007E4743" w:rsidRDefault="007E4743" w:rsidP="007E4743"/>
    <w:p w14:paraId="695E6675" w14:textId="6C850F33" w:rsidR="007E4743" w:rsidRDefault="007E4743" w:rsidP="007E4743">
      <w:r w:rsidRPr="00BD2C11">
        <w:rPr>
          <w:b/>
          <w:noProof/>
        </w:rPr>
        <mc:AlternateContent>
          <mc:Choice Requires="wps">
            <w:drawing>
              <wp:anchor distT="45720" distB="45720" distL="114300" distR="114300" simplePos="0" relativeHeight="251826176" behindDoc="0" locked="0" layoutInCell="1" allowOverlap="1" wp14:anchorId="2F60B36B" wp14:editId="422FA2D6">
                <wp:simplePos x="0" y="0"/>
                <wp:positionH relativeFrom="page">
                  <wp:align>right</wp:align>
                </wp:positionH>
                <wp:positionV relativeFrom="paragraph">
                  <wp:posOffset>889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1" w:history="1">
                              <w:r w:rsidRPr="00CC0739">
                                <w:rPr>
                                  <w:rStyle w:val="Kpr"/>
                                  <w:color w:val="auto"/>
                                  <w:u w:val="none"/>
                                </w:rPr>
                                <w:t>https://www.yok.gov.tr/Sayfalar/Kurumsal/mevzuat/bilimsel-arastirma-ve-etik-yonetmeligi.aspx</w:t>
                              </w:r>
                            </w:hyperlink>
                            <w:r w:rsidRPr="00CC0739">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0" type="#_x0000_t202" style="position:absolute;left:0;text-align:left;margin-left:316.75pt;margin-top:.7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" fillcolor="#c00000" strokecolor="black [3213]">
                <v:stroke dashstyle="dash"/>
                <v:textbox style="mso-fit-shape-to-text:t">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2" w:history="1">
                        <w:r w:rsidRPr="00CC0739">
                          <w:rPr>
                            <w:rStyle w:val="Kpr"/>
                            <w:color w:val="auto"/>
                            <w:u w:val="none"/>
                          </w:rPr>
                          <w:t>https://www.yok.gov.tr/Sayfalar/Kurumsal/mevzuat/bilimsel-arastirma-ve-etik-yonetmeligi.aspx</w:t>
                        </w:r>
                      </w:hyperlink>
                      <w:r w:rsidRPr="00CC0739">
                        <w:t xml:space="preserve"> </w:t>
                      </w:r>
                    </w:p>
                  </w:txbxContent>
                </v:textbox>
                <w10:wrap anchorx="page"/>
              </v:shape>
            </w:pict>
          </mc:Fallback>
        </mc:AlternateContent>
      </w:r>
    </w:p>
    <w:p w14:paraId="024EC147" w14:textId="2A444F18" w:rsidR="007E4743" w:rsidRDefault="007E4743" w:rsidP="007E4743"/>
    <w:p w14:paraId="5BBA5928" w14:textId="7E3015D3" w:rsidR="007E4743" w:rsidRDefault="007E4743" w:rsidP="007E4743"/>
    <w:p w14:paraId="3C75CDC8" w14:textId="199B13A7" w:rsidR="007E4743" w:rsidRDefault="007E4743" w:rsidP="007E4743">
      <w:r w:rsidRPr="009E491E">
        <w:rPr>
          <w:b/>
          <w:noProof/>
        </w:rPr>
        <mc:AlternateContent>
          <mc:Choice Requires="wps">
            <w:drawing>
              <wp:anchor distT="45720" distB="45720" distL="114300" distR="114300" simplePos="0" relativeHeight="251911168" behindDoc="0" locked="0" layoutInCell="1" allowOverlap="0" wp14:anchorId="33282720" wp14:editId="7665CDD8">
                <wp:simplePos x="0" y="0"/>
                <wp:positionH relativeFrom="page">
                  <wp:posOffset>-29845</wp:posOffset>
                </wp:positionH>
                <wp:positionV relativeFrom="page">
                  <wp:posOffset>730504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3282720" id="Metin Kutusu 440761582" o:spid="_x0000_s1091" type="#_x0000_t202" style="position:absolute;left:0;text-align:left;margin-left:-2.35pt;margin-top:575.2pt;width:595.3pt;height:28.35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" o:allowoverlap="f" fillcolor="#c00000" strokecolor="windowText">
                <v:stroke dashstyle="dash"/>
                <v:textbox style="mso-fit-shape-to-text:t">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35A05C1E" w14:textId="6BDB235D" w:rsidR="007E4743" w:rsidRDefault="007E4743" w:rsidP="007E4743"/>
    <w:p w14:paraId="67B8B727" w14:textId="6EB48055" w:rsidR="007E4743" w:rsidRPr="009E491E" w:rsidRDefault="007E4743" w:rsidP="007E4743">
      <w:r w:rsidRPr="00BD2C11">
        <w:rPr>
          <w:b/>
          <w:noProof/>
        </w:rPr>
        <mc:AlternateContent>
          <mc:Choice Requires="wps">
            <w:drawing>
              <wp:anchor distT="45720" distB="45720" distL="114300" distR="114300" simplePos="0" relativeHeight="251916288" behindDoc="0" locked="0" layoutInCell="1" allowOverlap="1" wp14:anchorId="3C8FC502" wp14:editId="332AAF5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8FC502" id="_x0000_s1092" type="#_x0000_t202" style="position:absolute;left:0;text-align:left;margin-left:346.8pt;margin-top:8.5pt;width:235.9pt;height:40.9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DgxlG4wAgAAVQQAAA4AAAAAAAAAAAAAAAAALgIA&#10;AGRycy9lMm9Eb2MueG1sUEsBAi0AFAAGAAgAAAAhAK8ltWreAAAACgEAAA8AAAAAAAAAAAAAAAAA&#10;igQAAGRycy9kb3ducmV2LnhtbFBLBQYAAAAABAAEAPMAAACVBQAAAAA=&#10;" fillcolor="#c00000" strokecolor="windowText">
                <v:stroke dashstyle="dash"/>
                <v:textbo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14240" behindDoc="0" locked="0" layoutInCell="1" allowOverlap="1" wp14:anchorId="0F86BFDA" wp14:editId="3F7AB861">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86BFDA" id="_x0000_s1093" type="#_x0000_t15" style="position:absolute;left:0;text-align:left;margin-left:0;margin-top:26.6pt;width:105.6pt;height:22.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CBzm9tNAIAAFoEAAAOAAAAAAAAAAAAAAAAAC4C&#10;AABkcnMvZTJvRG9jLnhtbFBLAQItABQABgAIAAAAIQBQIJsc2wAAAAYBAAAPAAAAAAAAAAAAAAAA&#10;AI4EAABkcnMvZG93bnJldi54bWxQSwUGAAAAAAQABADzAAAAlgUAAAAA&#10;" adj="19268" fillcolor="#c00000" strokecolor="windowText">
                <v:stroke dashstyle="dash"/>
                <v:textbo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13216" behindDoc="0" locked="0" layoutInCell="1" allowOverlap="1" wp14:anchorId="62004531" wp14:editId="3F6B4E7B">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2004531" id="_x0000_s109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" adj="19008" fillcolor="#c00000" strokecolor="windowText">
                <v:stroke dashstyle="dash"/>
                <v:textbox style="mso-fit-shape-to-text:t">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345741D7" w14:textId="334EBCFA" w:rsidR="007E4743" w:rsidRDefault="007E4743" w:rsidP="007E4743">
      <w:r w:rsidRPr="009E491E">
        <w:rPr>
          <w:noProof/>
        </w:rPr>
        <mc:AlternateContent>
          <mc:Choice Requires="wps">
            <w:drawing>
              <wp:anchor distT="45720" distB="45720" distL="114300" distR="114300" simplePos="0" relativeHeight="251915264" behindDoc="0" locked="0" layoutInCell="1" allowOverlap="1" wp14:anchorId="12AE8AD2" wp14:editId="5F832F36">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AE8AD2" id="_x0000_s1095" type="#_x0000_t15" style="position:absolute;left:0;text-align:left;margin-left:-1.8pt;margin-top:31.5pt;width:105.6pt;height:25.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A9tX+6MwIAAFoEAAAOAAAAAAAAAAAAAAAAAC4C&#10;AABkcnMvZTJvRG9jLnhtbFBLAQItABQABgAIAAAAIQDMHtcU3AAAAAkBAAAPAAAAAAAAAAAAAAAA&#10;AI0EAABkcnMvZG93bnJldi54bWxQSwUGAAAAAAQABADzAAAAlgUAAAAA&#10;" adj="19023" fillcolor="#c00000" strokecolor="windowText">
                <v:stroke dashstyle="dash"/>
                <v:textbo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12859373" w14:textId="738252FB" w:rsidR="007E4743" w:rsidRPr="009E491E" w:rsidRDefault="007E4743" w:rsidP="007E4743">
      <w:pPr>
        <w:rPr>
          <w:sz w:val="6"/>
          <w:szCs w:val="4"/>
        </w:rPr>
      </w:pPr>
    </w:p>
    <w:p w14:paraId="70699C3C" w14:textId="044A6472" w:rsidR="00252A55" w:rsidRPr="00DE668A" w:rsidRDefault="007E4743" w:rsidP="007E4743">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3" w:name="_Toc11619301"/>
      <w:bookmarkStart w:id="64" w:name="_Toc11794956"/>
      <w:bookmarkStart w:id="65" w:name="_Toc137304093"/>
      <w:r w:rsidRPr="00BD2C11">
        <w:lastRenderedPageBreak/>
        <w:t xml:space="preserve">EK 1. </w:t>
      </w:r>
      <w:r w:rsidR="00F40A92" w:rsidRPr="00BD2C11">
        <w:t>ÖRNEK BİRİNCİ EK</w:t>
      </w:r>
      <w:bookmarkEnd w:id="63"/>
      <w:bookmarkEnd w:id="64"/>
      <w:bookmarkEnd w:id="65"/>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6"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6"/>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04B86479"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7CCE2A61">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EAA3D8F"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 BAŞLIĞI</w:t>
            </w:r>
          </w:p>
        </w:tc>
        <w:tc>
          <w:tcPr>
            <w:tcW w:w="4411" w:type="dxa"/>
            <w:vMerge w:val="restart"/>
            <w:vAlign w:val="center"/>
          </w:tcPr>
          <w:p w14:paraId="1C7DCBB2" w14:textId="5FF3EA99" w:rsidR="00AC1950" w:rsidRPr="007E6A1A" w:rsidRDefault="00331AFA" w:rsidP="00331AFA">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25504" behindDoc="0" locked="0" layoutInCell="1" allowOverlap="1" wp14:anchorId="47D7DB36" wp14:editId="5933D712">
                  <wp:simplePos x="0" y="0"/>
                  <wp:positionH relativeFrom="column">
                    <wp:posOffset>941070</wp:posOffset>
                  </wp:positionH>
                  <wp:positionV relativeFrom="paragraph">
                    <wp:posOffset>-581025</wp:posOffset>
                  </wp:positionV>
                  <wp:extent cx="744855" cy="528955"/>
                  <wp:effectExtent l="0" t="0" r="0" b="0"/>
                  <wp:wrapNone/>
                  <wp:docPr id="1873124361"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5A2BB" w14:textId="14C83708" w:rsidR="00E55ACC" w:rsidRDefault="00E55ACC"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20D08585" w:rsidR="00AC1950" w:rsidRPr="007E6A1A" w:rsidRDefault="00D923E8"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9353F1">
              <w:rPr>
                <w:rFonts w:ascii="Times New Roman" w:eastAsia="Times New Roman" w:hAnsi="Times New Roman"/>
                <w:b/>
                <w:sz w:val="16"/>
                <w:szCs w:val="16"/>
                <w:lang w:eastAsia="tr-TR"/>
              </w:rPr>
              <w:t xml:space="preserve">(TEZLİ) YÜKSEK LİSANS </w:t>
            </w:r>
            <w:r w:rsidR="004A4155">
              <w:rPr>
                <w:rFonts w:ascii="Times New Roman" w:eastAsia="Times New Roman" w:hAnsi="Times New Roman"/>
                <w:b/>
                <w:sz w:val="16"/>
                <w:szCs w:val="16"/>
                <w:lang w:eastAsia="tr-TR"/>
              </w:rPr>
              <w:t>PROGRAMI</w:t>
            </w:r>
          </w:p>
          <w:p w14:paraId="725F965A" w14:textId="6D8BE1A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1D146955" w14:textId="533F1240"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A683916" w14:textId="5DD1BA04"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17D7FA90" w14:textId="2EFA93F9"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114728D3" w14:textId="6757151B" w:rsidR="00AC1950" w:rsidRPr="007E6A1A" w:rsidRDefault="00916B4E"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YÜKSEK LİSANS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331AFA">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20BD092" w14:textId="101552AB" w:rsidR="00AC1950" w:rsidRPr="007E6A1A" w:rsidRDefault="00AC1950" w:rsidP="00331AFA">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w:t>
            </w:r>
          </w:p>
          <w:p w14:paraId="04DF0D27"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7F988D6" w14:textId="77777777" w:rsidR="00E55ACC" w:rsidRDefault="00E55ACC" w:rsidP="00331AFA">
            <w:pPr>
              <w:spacing w:before="0" w:after="0" w:line="240" w:lineRule="auto"/>
              <w:jc w:val="center"/>
              <w:rPr>
                <w:rFonts w:ascii="Times New Roman" w:eastAsia="Times New Roman" w:hAnsi="Times New Roman"/>
                <w:b/>
                <w:sz w:val="16"/>
                <w:szCs w:val="16"/>
                <w:lang w:eastAsia="tr-TR"/>
              </w:rPr>
            </w:pPr>
          </w:p>
          <w:p w14:paraId="5C9E4AC9" w14:textId="77777777" w:rsidR="00E55ACC" w:rsidRDefault="00E55ACC" w:rsidP="00331AFA">
            <w:pPr>
              <w:spacing w:before="0" w:after="0" w:line="240" w:lineRule="auto"/>
              <w:jc w:val="center"/>
              <w:rPr>
                <w:rFonts w:ascii="Times New Roman" w:eastAsia="Times New Roman" w:hAnsi="Times New Roman"/>
                <w:b/>
                <w:sz w:val="16"/>
                <w:szCs w:val="16"/>
                <w:lang w:eastAsia="tr-TR"/>
              </w:rPr>
            </w:pPr>
          </w:p>
          <w:p w14:paraId="20570957" w14:textId="4B036749" w:rsidR="00AC1950" w:rsidRPr="007E6A1A" w:rsidRDefault="00C9123B"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398B5B31" w:rsidR="00C86817" w:rsidRPr="00BD2C11" w:rsidRDefault="00C86817" w:rsidP="00C86817">
      <w:pPr>
        <w:rPr>
          <w:rFonts w:ascii="Times New Roman" w:hAnsi="Times New Roman"/>
          <w:szCs w:val="24"/>
        </w:rPr>
      </w:pPr>
      <w:r w:rsidRPr="00BD2C11">
        <w:rPr>
          <w:rFonts w:ascii="Times New Roman" w:hAnsi="Times New Roman"/>
          <w:szCs w:val="24"/>
        </w:rPr>
        <w:br w:type="page"/>
      </w:r>
      <w:r w:rsidR="00331AFA">
        <w:rPr>
          <w:noProof/>
        </w:rPr>
        <w:lastRenderedPageBreak/>
        <w:drawing>
          <wp:anchor distT="0" distB="0" distL="114300" distR="114300" simplePos="0" relativeHeight="251926528" behindDoc="1" locked="0" layoutInCell="1" allowOverlap="1" wp14:anchorId="3236315B" wp14:editId="665154EC">
            <wp:simplePos x="0" y="0"/>
            <wp:positionH relativeFrom="page">
              <wp:align>center</wp:align>
            </wp:positionH>
            <wp:positionV relativeFrom="paragraph">
              <wp:posOffset>55245</wp:posOffset>
            </wp:positionV>
            <wp:extent cx="824230" cy="582930"/>
            <wp:effectExtent l="0" t="0" r="0" b="0"/>
            <wp:wrapTight wrapText="bothSides">
              <wp:wrapPolygon edited="0">
                <wp:start x="8986" y="4235"/>
                <wp:lineTo x="499" y="7765"/>
                <wp:lineTo x="499" y="14118"/>
                <wp:lineTo x="8986" y="16941"/>
                <wp:lineTo x="11482" y="16941"/>
                <wp:lineTo x="20968" y="15529"/>
                <wp:lineTo x="20968" y="5647"/>
                <wp:lineTo x="11482" y="4235"/>
                <wp:lineTo x="8986" y="4235"/>
              </wp:wrapPolygon>
            </wp:wrapTight>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4230" cy="582930"/>
                    </a:xfrm>
                    <a:prstGeom prst="rect">
                      <a:avLst/>
                    </a:prstGeom>
                    <a:noFill/>
                    <a:ln>
                      <a:noFill/>
                    </a:ln>
                  </pic:spPr>
                </pic:pic>
              </a:graphicData>
            </a:graphic>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4A7E74E3">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775B59DF" w:rsidR="000459D2" w:rsidRPr="00B45CE4" w:rsidRDefault="00331AFA" w:rsidP="00F40A92">
      <w:pPr>
        <w:spacing w:before="0" w:after="160" w:line="259" w:lineRule="auto"/>
        <w:jc w:val="left"/>
        <w:rPr>
          <w:rFonts w:ascii="Times New Roman" w:hAnsi="Times New Roman"/>
          <w:szCs w:val="24"/>
        </w:rPr>
      </w:pPr>
      <w:r>
        <w:rPr>
          <w:noProof/>
        </w:rPr>
        <w:drawing>
          <wp:anchor distT="0" distB="0" distL="114300" distR="114300" simplePos="0" relativeHeight="251927552" behindDoc="1" locked="0" layoutInCell="1" allowOverlap="1" wp14:anchorId="0693B6ED" wp14:editId="053BE874">
            <wp:simplePos x="0" y="0"/>
            <wp:positionH relativeFrom="page">
              <wp:align>center</wp:align>
            </wp:positionH>
            <wp:positionV relativeFrom="paragraph">
              <wp:posOffset>3267075</wp:posOffset>
            </wp:positionV>
            <wp:extent cx="745200" cy="529200"/>
            <wp:effectExtent l="0" t="0" r="0" b="0"/>
            <wp:wrapTight wrapText="bothSides">
              <wp:wrapPolygon edited="0">
                <wp:start x="8839" y="3890"/>
                <wp:lineTo x="0" y="8557"/>
                <wp:lineTo x="0" y="14780"/>
                <wp:lineTo x="8839" y="17114"/>
                <wp:lineTo x="11601" y="17114"/>
                <wp:lineTo x="20992" y="15558"/>
                <wp:lineTo x="20992" y="5445"/>
                <wp:lineTo x="11601" y="3890"/>
                <wp:lineTo x="8839" y="3890"/>
              </wp:wrapPolygon>
            </wp:wrapTight>
            <wp:docPr id="1966469944"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5200" cy="5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10BD3647">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C935B" w14:textId="77777777" w:rsidR="00F65DA2" w:rsidRPr="00BD2C11" w:rsidRDefault="00F65DA2" w:rsidP="008D2737">
      <w:pPr>
        <w:spacing w:after="0" w:line="240" w:lineRule="auto"/>
      </w:pPr>
      <w:r w:rsidRPr="00BD2C11">
        <w:separator/>
      </w:r>
    </w:p>
    <w:p w14:paraId="1EEDDD62" w14:textId="77777777" w:rsidR="00F65DA2" w:rsidRPr="00BD2C11" w:rsidRDefault="00F65DA2"/>
  </w:endnote>
  <w:endnote w:type="continuationSeparator" w:id="0">
    <w:p w14:paraId="4C894DF9" w14:textId="77777777" w:rsidR="00F65DA2" w:rsidRPr="00BD2C11" w:rsidRDefault="00F65DA2" w:rsidP="008D2737">
      <w:pPr>
        <w:spacing w:after="0" w:line="240" w:lineRule="auto"/>
      </w:pPr>
      <w:r w:rsidRPr="00BD2C11">
        <w:continuationSeparator/>
      </w:r>
    </w:p>
    <w:p w14:paraId="4A811D74" w14:textId="77777777" w:rsidR="00F65DA2" w:rsidRPr="00BD2C11" w:rsidRDefault="00F65D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065203"/>
      <w:docPartObj>
        <w:docPartGallery w:val="Page Numbers (Bottom of Page)"/>
        <w:docPartUnique/>
      </w:docPartObj>
    </w:sdtPr>
    <w:sdtContent>
      <w:p w14:paraId="36D552E9" w14:textId="2EC4DF4F" w:rsidR="009353F1" w:rsidRDefault="009353F1">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F99B0" w14:textId="77777777" w:rsidR="00F65DA2" w:rsidRPr="00BD2C11" w:rsidRDefault="00F65DA2" w:rsidP="00A95FB1">
      <w:pPr>
        <w:spacing w:before="0" w:after="0" w:line="240" w:lineRule="auto"/>
      </w:pPr>
      <w:r w:rsidRPr="00BD2C11">
        <w:separator/>
      </w:r>
    </w:p>
  </w:footnote>
  <w:footnote w:type="continuationSeparator" w:id="0">
    <w:p w14:paraId="306D02E0" w14:textId="77777777" w:rsidR="00F65DA2" w:rsidRPr="00BD2C11" w:rsidRDefault="00F65DA2" w:rsidP="008D2737">
      <w:pPr>
        <w:spacing w:after="0" w:line="240" w:lineRule="auto"/>
      </w:pPr>
      <w:r w:rsidRPr="00BD2C11">
        <w:continuationSeparator/>
      </w:r>
    </w:p>
    <w:p w14:paraId="6114078A" w14:textId="77777777" w:rsidR="00F65DA2" w:rsidRPr="00BD2C11" w:rsidRDefault="00F65D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629A"/>
    <w:rsid w:val="0004155A"/>
    <w:rsid w:val="00043BBF"/>
    <w:rsid w:val="000459D2"/>
    <w:rsid w:val="000667F6"/>
    <w:rsid w:val="00066DB5"/>
    <w:rsid w:val="00072C76"/>
    <w:rsid w:val="000772AB"/>
    <w:rsid w:val="00082568"/>
    <w:rsid w:val="000974A8"/>
    <w:rsid w:val="000B275E"/>
    <w:rsid w:val="000B2F9C"/>
    <w:rsid w:val="000B6C3D"/>
    <w:rsid w:val="000C0D57"/>
    <w:rsid w:val="000C574E"/>
    <w:rsid w:val="000C7049"/>
    <w:rsid w:val="000D347E"/>
    <w:rsid w:val="000D3AA4"/>
    <w:rsid w:val="000D5A33"/>
    <w:rsid w:val="000D7182"/>
    <w:rsid w:val="000F176C"/>
    <w:rsid w:val="000F1ECC"/>
    <w:rsid w:val="00110213"/>
    <w:rsid w:val="00113AEA"/>
    <w:rsid w:val="00116FA8"/>
    <w:rsid w:val="00117230"/>
    <w:rsid w:val="00117F4E"/>
    <w:rsid w:val="00120BB0"/>
    <w:rsid w:val="0012154E"/>
    <w:rsid w:val="00133F69"/>
    <w:rsid w:val="0014300E"/>
    <w:rsid w:val="00147FDE"/>
    <w:rsid w:val="00150482"/>
    <w:rsid w:val="00157FCB"/>
    <w:rsid w:val="001653AF"/>
    <w:rsid w:val="001713E0"/>
    <w:rsid w:val="001733BF"/>
    <w:rsid w:val="00176CFF"/>
    <w:rsid w:val="001801B7"/>
    <w:rsid w:val="00182236"/>
    <w:rsid w:val="001826F3"/>
    <w:rsid w:val="0018344B"/>
    <w:rsid w:val="00190DD3"/>
    <w:rsid w:val="00192A52"/>
    <w:rsid w:val="00193E1A"/>
    <w:rsid w:val="00197246"/>
    <w:rsid w:val="001A18B3"/>
    <w:rsid w:val="001A37C8"/>
    <w:rsid w:val="001A529E"/>
    <w:rsid w:val="001B2FC0"/>
    <w:rsid w:val="001B3EAE"/>
    <w:rsid w:val="001C1E62"/>
    <w:rsid w:val="001C746F"/>
    <w:rsid w:val="001C7B4F"/>
    <w:rsid w:val="001D1AC0"/>
    <w:rsid w:val="001D1D1C"/>
    <w:rsid w:val="001D4441"/>
    <w:rsid w:val="001E371F"/>
    <w:rsid w:val="001F00AE"/>
    <w:rsid w:val="00201C9C"/>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55669"/>
    <w:rsid w:val="0026576A"/>
    <w:rsid w:val="00267A30"/>
    <w:rsid w:val="00273B63"/>
    <w:rsid w:val="00275C8D"/>
    <w:rsid w:val="00284ADB"/>
    <w:rsid w:val="00287DEE"/>
    <w:rsid w:val="002902CC"/>
    <w:rsid w:val="00290DDF"/>
    <w:rsid w:val="00293E1B"/>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E70A1"/>
    <w:rsid w:val="002F213E"/>
    <w:rsid w:val="002F518B"/>
    <w:rsid w:val="00300169"/>
    <w:rsid w:val="003034B6"/>
    <w:rsid w:val="00310682"/>
    <w:rsid w:val="0032006C"/>
    <w:rsid w:val="00320248"/>
    <w:rsid w:val="00323939"/>
    <w:rsid w:val="00323A7E"/>
    <w:rsid w:val="0032474E"/>
    <w:rsid w:val="00331AFA"/>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02BCB"/>
    <w:rsid w:val="006076CB"/>
    <w:rsid w:val="00610AC1"/>
    <w:rsid w:val="00611B31"/>
    <w:rsid w:val="00612FD2"/>
    <w:rsid w:val="00614317"/>
    <w:rsid w:val="00615DD8"/>
    <w:rsid w:val="00617F28"/>
    <w:rsid w:val="00624040"/>
    <w:rsid w:val="0062551F"/>
    <w:rsid w:val="00625AAA"/>
    <w:rsid w:val="0062600E"/>
    <w:rsid w:val="00630E5C"/>
    <w:rsid w:val="00631549"/>
    <w:rsid w:val="00643960"/>
    <w:rsid w:val="006452C1"/>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9571E"/>
    <w:rsid w:val="006A4303"/>
    <w:rsid w:val="006A59C4"/>
    <w:rsid w:val="006A5A2F"/>
    <w:rsid w:val="006A79EE"/>
    <w:rsid w:val="006B0D0C"/>
    <w:rsid w:val="006B3AB3"/>
    <w:rsid w:val="006B3D3C"/>
    <w:rsid w:val="006B4421"/>
    <w:rsid w:val="006B6A13"/>
    <w:rsid w:val="006C2BC4"/>
    <w:rsid w:val="006C5671"/>
    <w:rsid w:val="006D0201"/>
    <w:rsid w:val="006D2A52"/>
    <w:rsid w:val="006D339B"/>
    <w:rsid w:val="006F3941"/>
    <w:rsid w:val="006F49FB"/>
    <w:rsid w:val="00705EF5"/>
    <w:rsid w:val="00705FC2"/>
    <w:rsid w:val="007070F5"/>
    <w:rsid w:val="00707B5A"/>
    <w:rsid w:val="007103EF"/>
    <w:rsid w:val="007174AB"/>
    <w:rsid w:val="0072149F"/>
    <w:rsid w:val="00723AB5"/>
    <w:rsid w:val="00724398"/>
    <w:rsid w:val="00725402"/>
    <w:rsid w:val="00727EFF"/>
    <w:rsid w:val="00731061"/>
    <w:rsid w:val="00733C24"/>
    <w:rsid w:val="007349FC"/>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C5763"/>
    <w:rsid w:val="007D3196"/>
    <w:rsid w:val="007E4743"/>
    <w:rsid w:val="007E6A1A"/>
    <w:rsid w:val="007F2777"/>
    <w:rsid w:val="007F4120"/>
    <w:rsid w:val="007F65F3"/>
    <w:rsid w:val="007F70C7"/>
    <w:rsid w:val="008010DB"/>
    <w:rsid w:val="0080155A"/>
    <w:rsid w:val="008026D6"/>
    <w:rsid w:val="00805D19"/>
    <w:rsid w:val="0081388B"/>
    <w:rsid w:val="00815F24"/>
    <w:rsid w:val="0082021E"/>
    <w:rsid w:val="00820FE3"/>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3EB"/>
    <w:rsid w:val="008A0773"/>
    <w:rsid w:val="008A3BB7"/>
    <w:rsid w:val="008A6C80"/>
    <w:rsid w:val="008A706B"/>
    <w:rsid w:val="008A7653"/>
    <w:rsid w:val="008B47A0"/>
    <w:rsid w:val="008C1A87"/>
    <w:rsid w:val="008C2F1B"/>
    <w:rsid w:val="008C346A"/>
    <w:rsid w:val="008C3AC7"/>
    <w:rsid w:val="008C6A1A"/>
    <w:rsid w:val="008D2737"/>
    <w:rsid w:val="008D3A69"/>
    <w:rsid w:val="008E15FB"/>
    <w:rsid w:val="008E1E1F"/>
    <w:rsid w:val="0090379A"/>
    <w:rsid w:val="009056ED"/>
    <w:rsid w:val="00911143"/>
    <w:rsid w:val="00916B4E"/>
    <w:rsid w:val="00917787"/>
    <w:rsid w:val="00926216"/>
    <w:rsid w:val="00931F6B"/>
    <w:rsid w:val="009353F1"/>
    <w:rsid w:val="00944C21"/>
    <w:rsid w:val="0095465D"/>
    <w:rsid w:val="00954B2B"/>
    <w:rsid w:val="0096239D"/>
    <w:rsid w:val="00963326"/>
    <w:rsid w:val="00965F8A"/>
    <w:rsid w:val="00967FEA"/>
    <w:rsid w:val="0097015E"/>
    <w:rsid w:val="00971E1E"/>
    <w:rsid w:val="009779ED"/>
    <w:rsid w:val="00983E39"/>
    <w:rsid w:val="00986DA1"/>
    <w:rsid w:val="00993A7C"/>
    <w:rsid w:val="0099525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6CF1"/>
    <w:rsid w:val="00A071F7"/>
    <w:rsid w:val="00A07C61"/>
    <w:rsid w:val="00A17D85"/>
    <w:rsid w:val="00A17EBE"/>
    <w:rsid w:val="00A37DAA"/>
    <w:rsid w:val="00A50DBA"/>
    <w:rsid w:val="00A62F26"/>
    <w:rsid w:val="00A73C1A"/>
    <w:rsid w:val="00A84A01"/>
    <w:rsid w:val="00A92379"/>
    <w:rsid w:val="00A95FB1"/>
    <w:rsid w:val="00A96804"/>
    <w:rsid w:val="00AA4B40"/>
    <w:rsid w:val="00AA69FF"/>
    <w:rsid w:val="00AB575B"/>
    <w:rsid w:val="00AB795C"/>
    <w:rsid w:val="00AC1950"/>
    <w:rsid w:val="00AD4230"/>
    <w:rsid w:val="00AE2396"/>
    <w:rsid w:val="00AE2FCD"/>
    <w:rsid w:val="00AE4F5F"/>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84049"/>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371FE"/>
    <w:rsid w:val="00C408DB"/>
    <w:rsid w:val="00C45183"/>
    <w:rsid w:val="00C452B3"/>
    <w:rsid w:val="00C46480"/>
    <w:rsid w:val="00C50D74"/>
    <w:rsid w:val="00C5353C"/>
    <w:rsid w:val="00C604EF"/>
    <w:rsid w:val="00C62939"/>
    <w:rsid w:val="00C665D6"/>
    <w:rsid w:val="00C73EF3"/>
    <w:rsid w:val="00C7649A"/>
    <w:rsid w:val="00C81729"/>
    <w:rsid w:val="00C84D6E"/>
    <w:rsid w:val="00C86817"/>
    <w:rsid w:val="00C90DA8"/>
    <w:rsid w:val="00C9123B"/>
    <w:rsid w:val="00CA1453"/>
    <w:rsid w:val="00CB23E7"/>
    <w:rsid w:val="00CC0739"/>
    <w:rsid w:val="00CC5D14"/>
    <w:rsid w:val="00CD14E2"/>
    <w:rsid w:val="00CD4B67"/>
    <w:rsid w:val="00CD6288"/>
    <w:rsid w:val="00CE480C"/>
    <w:rsid w:val="00CF0B19"/>
    <w:rsid w:val="00CF2B67"/>
    <w:rsid w:val="00CF2CC0"/>
    <w:rsid w:val="00CF689E"/>
    <w:rsid w:val="00D007BA"/>
    <w:rsid w:val="00D02792"/>
    <w:rsid w:val="00D12DA8"/>
    <w:rsid w:val="00D153A0"/>
    <w:rsid w:val="00D15ECF"/>
    <w:rsid w:val="00D168F6"/>
    <w:rsid w:val="00D23DB7"/>
    <w:rsid w:val="00D25444"/>
    <w:rsid w:val="00D3446A"/>
    <w:rsid w:val="00D34911"/>
    <w:rsid w:val="00D44308"/>
    <w:rsid w:val="00D50C05"/>
    <w:rsid w:val="00D50DD7"/>
    <w:rsid w:val="00D54AF2"/>
    <w:rsid w:val="00D622E7"/>
    <w:rsid w:val="00D679E8"/>
    <w:rsid w:val="00D716AF"/>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E668A"/>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44E"/>
    <w:rsid w:val="00E54A35"/>
    <w:rsid w:val="00E55ACC"/>
    <w:rsid w:val="00E72E06"/>
    <w:rsid w:val="00E74C4B"/>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1E5C"/>
    <w:rsid w:val="00F22365"/>
    <w:rsid w:val="00F24928"/>
    <w:rsid w:val="00F25686"/>
    <w:rsid w:val="00F304B0"/>
    <w:rsid w:val="00F315CD"/>
    <w:rsid w:val="00F32CF5"/>
    <w:rsid w:val="00F32FFA"/>
    <w:rsid w:val="00F33BF2"/>
    <w:rsid w:val="00F34B6F"/>
    <w:rsid w:val="00F4044C"/>
    <w:rsid w:val="00F40A92"/>
    <w:rsid w:val="00F47933"/>
    <w:rsid w:val="00F51B53"/>
    <w:rsid w:val="00F55E2E"/>
    <w:rsid w:val="00F60FC9"/>
    <w:rsid w:val="00F61187"/>
    <w:rsid w:val="00F65DA2"/>
    <w:rsid w:val="00F66D6C"/>
    <w:rsid w:val="00F75B9F"/>
    <w:rsid w:val="00F81F6E"/>
    <w:rsid w:val="00F83111"/>
    <w:rsid w:val="00F87DB7"/>
    <w:rsid w:val="00F9043D"/>
    <w:rsid w:val="00F91919"/>
    <w:rsid w:val="00F93FFD"/>
    <w:rsid w:val="00F9791F"/>
    <w:rsid w:val="00F97ED0"/>
    <w:rsid w:val="00FA3077"/>
    <w:rsid w:val="00FA3B92"/>
    <w:rsid w:val="00FA43D2"/>
    <w:rsid w:val="00FA6171"/>
    <w:rsid w:val="00FB6A61"/>
    <w:rsid w:val="00FC3046"/>
    <w:rsid w:val="00FC7CC8"/>
    <w:rsid w:val="00FD0025"/>
    <w:rsid w:val="00FD4C22"/>
    <w:rsid w:val="00FE0406"/>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2C1"/>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54AF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793</Words>
  <Characters>10222</Characters>
  <Application>Microsoft Office Word</Application>
  <DocSecurity>0</DocSecurity>
  <Lines>85</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BERKAY  ÇOBAN</cp:lastModifiedBy>
  <cp:revision>2</cp:revision>
  <cp:lastPrinted>2019-07-30T12:24:00Z</cp:lastPrinted>
  <dcterms:created xsi:type="dcterms:W3CDTF">2026-01-19T09:25:00Z</dcterms:created>
  <dcterms:modified xsi:type="dcterms:W3CDTF">2026-01-19T09:25:00Z</dcterms:modified>
  <cp:category/>
</cp:coreProperties>
</file>